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ha Carma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h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arma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942 N., Olcott Ave.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thalushniak@sbcglobal.net</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76096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